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C223E" w14:textId="0315E7EE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712398">
        <w:rPr>
          <w:b/>
          <w:sz w:val="28"/>
          <w:szCs w:val="28"/>
        </w:rPr>
        <w:t>0</w:t>
      </w:r>
    </w:p>
    <w:p w14:paraId="646A5766" w14:textId="1F96AFE2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183F1E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183F1E">
        <w:rPr>
          <w:b/>
          <w:sz w:val="28"/>
          <w:szCs w:val="28"/>
        </w:rPr>
        <w:t>Nov</w:t>
      </w:r>
      <w:r w:rsidR="004D4399">
        <w:rPr>
          <w:b/>
          <w:sz w:val="28"/>
          <w:szCs w:val="28"/>
        </w:rPr>
        <w:t xml:space="preserve">ember </w:t>
      </w:r>
      <w:r w:rsidR="00712398">
        <w:rPr>
          <w:b/>
          <w:sz w:val="28"/>
          <w:szCs w:val="28"/>
        </w:rPr>
        <w:t>18</w:t>
      </w:r>
    </w:p>
    <w:p w14:paraId="57C9D5DA" w14:textId="77777777" w:rsidR="00E80F67" w:rsidRPr="00E80F67" w:rsidRDefault="00E80F67" w:rsidP="00E80F67">
      <w:pPr>
        <w:rPr>
          <w:b/>
          <w:bCs/>
          <w:color w:val="0070C0"/>
          <w:sz w:val="28"/>
          <w:szCs w:val="28"/>
        </w:rPr>
      </w:pPr>
      <w:r w:rsidRPr="00E80F67">
        <w:rPr>
          <w:b/>
          <w:bCs/>
          <w:color w:val="0070C0"/>
          <w:sz w:val="28"/>
          <w:szCs w:val="28"/>
        </w:rPr>
        <w:t>Problem 1.</w:t>
      </w:r>
    </w:p>
    <w:p w14:paraId="751DE223" w14:textId="0E9CF97E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 Le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E80F67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E80F67">
        <w:rPr>
          <w:sz w:val="24"/>
          <w:szCs w:val="24"/>
        </w:rPr>
        <w:t xml:space="preserve"> be continuous random variables with pdf: </w:t>
      </w:r>
    </w:p>
    <w:p w14:paraId="16793FAB" w14:textId="77777777" w:rsidR="00E80F67" w:rsidRPr="00E80F67" w:rsidRDefault="00000000" w:rsidP="00E80F67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f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0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≤2.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0,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otherwise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.                  </m:t>
                  </m:r>
                </m:e>
              </m:eqArr>
            </m:e>
          </m:d>
        </m:oMath>
      </m:oMathPara>
    </w:p>
    <w:p w14:paraId="448C4CC7" w14:textId="5D86F111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a) Compute the conditional expecta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E80F67">
        <w:rPr>
          <w:sz w:val="24"/>
          <w:szCs w:val="24"/>
        </w:rPr>
        <w:t xml:space="preserve"> giv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E80F67">
        <w:rPr>
          <w:sz w:val="24"/>
          <w:szCs w:val="24"/>
        </w:rPr>
        <w:t xml:space="preserve">. </w:t>
      </w:r>
    </w:p>
    <w:p w14:paraId="556A36F9" w14:textId="1CDB0440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b) Given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1/2</m:t>
        </m:r>
      </m:oMath>
      <w:r w:rsidRPr="00E80F67">
        <w:rPr>
          <w:sz w:val="24"/>
          <w:szCs w:val="24"/>
        </w:rPr>
        <w:t xml:space="preserve">, what is the expecta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</w:p>
    <w:p w14:paraId="66CBCFA3" w14:textId="4CD7D1EB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c). Compute the conditional expectation of Y</w:t>
      </w:r>
      <w:r w:rsidRPr="00E80F67">
        <w:rPr>
          <w:sz w:val="24"/>
          <w:szCs w:val="24"/>
          <w:vertAlign w:val="subscript"/>
        </w:rPr>
        <w:t>2</w:t>
      </w:r>
      <w:r w:rsidRPr="00E80F67">
        <w:rPr>
          <w:sz w:val="24"/>
          <w:szCs w:val="24"/>
        </w:rPr>
        <w:t xml:space="preserve"> given Y</w:t>
      </w:r>
      <w:r w:rsidRPr="00E80F67">
        <w:rPr>
          <w:sz w:val="24"/>
          <w:szCs w:val="24"/>
          <w:vertAlign w:val="subscript"/>
        </w:rPr>
        <w:t>1</w:t>
      </w:r>
    </w:p>
    <w:p w14:paraId="12656B16" w14:textId="77777777" w:rsidR="00E80F67" w:rsidRDefault="00E80F67" w:rsidP="00E80F67">
      <w:pPr>
        <w:rPr>
          <w:b/>
          <w:sz w:val="28"/>
          <w:szCs w:val="28"/>
        </w:rPr>
      </w:pPr>
    </w:p>
    <w:p w14:paraId="4A97247A" w14:textId="4BBBF429" w:rsidR="00154374" w:rsidRPr="00E80F67" w:rsidRDefault="00154374" w:rsidP="00154374">
      <w:pPr>
        <w:rPr>
          <w:color w:val="0070C0"/>
          <w:sz w:val="28"/>
          <w:szCs w:val="28"/>
        </w:rPr>
      </w:pPr>
      <w:r w:rsidRPr="00E80F67">
        <w:rPr>
          <w:b/>
          <w:color w:val="0070C0"/>
          <w:sz w:val="28"/>
          <w:szCs w:val="28"/>
        </w:rPr>
        <w:t xml:space="preserve">Problem </w:t>
      </w:r>
      <w:r w:rsidR="00E80F67" w:rsidRPr="00E80F67">
        <w:rPr>
          <w:b/>
          <w:color w:val="0070C0"/>
          <w:sz w:val="28"/>
          <w:szCs w:val="28"/>
        </w:rPr>
        <w:t>2</w:t>
      </w:r>
      <w:r w:rsidRPr="00E80F67">
        <w:rPr>
          <w:color w:val="0070C0"/>
          <w:sz w:val="28"/>
          <w:szCs w:val="28"/>
        </w:rPr>
        <w:t xml:space="preserve">. </w:t>
      </w:r>
    </w:p>
    <w:p w14:paraId="77A37A0A" w14:textId="701FCE37" w:rsidR="004E0D7F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For the daily output of an industrial operation, let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denote the </w:t>
      </w:r>
      <w:proofErr w:type="gramStart"/>
      <w:r w:rsidRPr="00AB2AE1">
        <w:rPr>
          <w:rFonts w:eastAsia="Times-Roman" w:cstheme="minorHAnsi"/>
          <w:color w:val="231F20"/>
          <w:sz w:val="24"/>
          <w:szCs w:val="24"/>
        </w:rPr>
        <w:t>amount</w:t>
      </w:r>
      <w:proofErr w:type="gramEnd"/>
      <w:r w:rsidRPr="00AB2AE1">
        <w:rPr>
          <w:rFonts w:eastAsia="Times-Roman" w:cstheme="minorHAnsi"/>
          <w:color w:val="231F20"/>
          <w:sz w:val="24"/>
          <w:szCs w:val="24"/>
        </w:rPr>
        <w:t xml:space="preserve"> of sales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>, the</w:t>
      </w:r>
    </w:p>
    <w:p w14:paraId="558DCD43" w14:textId="3E5D51E5" w:rsidR="004E0D7F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costs, in thousands of dollars. Assume that the density functions for </w:t>
      </w:r>
      <w:bookmarkStart w:id="0" w:name="_Hlk119024237"/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bookmarkEnd w:id="0"/>
      <w:r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are given by</w:t>
      </w:r>
    </w:p>
    <w:p w14:paraId="3C087874" w14:textId="391AAF3E" w:rsidR="004E0D7F" w:rsidRPr="00AB2AE1" w:rsidRDefault="00000000" w:rsidP="004E0D7F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6</m:t>
                          </m:r>
                        </m:den>
                      </m:f>
                    </m:e>
                  </m:d>
                  <m:sSubSup>
                    <m:sSub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3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>&lt;</m:t>
                  </m:r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.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5937F6E5" w14:textId="77777777" w:rsidR="00D046B7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and </w:t>
      </w:r>
    </w:p>
    <w:p w14:paraId="2FC66491" w14:textId="66C38ED1" w:rsidR="00D046B7" w:rsidRPr="00AB2AE1" w:rsidRDefault="00000000" w:rsidP="00D046B7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/2</m:t>
                      </m:r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>&lt;</m:t>
                  </m:r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.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1A208198" w14:textId="7197494E" w:rsidR="004E0D7F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The daily profit is given by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 xml:space="preserve">U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53E43397" w14:textId="77777777" w:rsidR="00A21618" w:rsidRPr="00AB2AE1" w:rsidRDefault="00A21618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6C1869AD" w14:textId="06EF9005" w:rsidR="004E0D7F" w:rsidRDefault="004E0D7F" w:rsidP="00AB2AE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r w:rsidRPr="00AB2AE1">
        <w:rPr>
          <w:rFonts w:eastAsia="Times-Roman" w:cstheme="minorHAnsi"/>
          <w:color w:val="231F20"/>
          <w:sz w:val="24"/>
          <w:szCs w:val="24"/>
        </w:rPr>
        <w:t xml:space="preserve">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E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2F74D3ED" w14:textId="77777777" w:rsidR="00A21618" w:rsidRPr="00AB2AE1" w:rsidRDefault="00A21618" w:rsidP="00A21618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7F9AFA4B" w14:textId="2FF30935" w:rsidR="004E0D7F" w:rsidRDefault="004E0D7F" w:rsidP="00AB2AE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proofErr w:type="gramStart"/>
      <w:r w:rsidRPr="00AB2AE1">
        <w:rPr>
          <w:rFonts w:eastAsia="Times-Roman" w:cstheme="minorHAnsi"/>
          <w:color w:val="231F20"/>
          <w:sz w:val="24"/>
          <w:szCs w:val="24"/>
        </w:rPr>
        <w:t>Assuming that</w:t>
      </w:r>
      <w:proofErr w:type="gramEnd"/>
      <w:r w:rsidR="00963221">
        <w:rPr>
          <w:rFonts w:eastAsia="Times-Roman" w:cstheme="minorHAnsi"/>
          <w:color w:val="231F2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are independent, 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V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19B5157E" w14:textId="77777777" w:rsidR="00A21618" w:rsidRPr="00A21618" w:rsidRDefault="00A21618" w:rsidP="00A21618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0BFB8904" w14:textId="749C043D" w:rsidR="0097397D" w:rsidRPr="00A21618" w:rsidRDefault="004E0D7F" w:rsidP="00AB2AE1">
      <w:pPr>
        <w:pStyle w:val="ListParagraph"/>
        <w:numPr>
          <w:ilvl w:val="0"/>
          <w:numId w:val="15"/>
        </w:numPr>
        <w:rPr>
          <w:rFonts w:eastAsiaTheme="minorEastAsia" w:cstheme="minorHAnsi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r w:rsidRPr="00AB2AE1">
        <w:rPr>
          <w:rFonts w:eastAsia="Times-Roman" w:cstheme="minorHAnsi"/>
          <w:color w:val="231F20"/>
          <w:sz w:val="24"/>
          <w:szCs w:val="24"/>
        </w:rPr>
        <w:t>Would you expect the daily profit to drop below zero very often? Why?</w:t>
      </w:r>
    </w:p>
    <w:p w14:paraId="74BA5BE9" w14:textId="77777777" w:rsidR="00A21618" w:rsidRPr="00A21618" w:rsidRDefault="00A21618" w:rsidP="00A21618">
      <w:pPr>
        <w:pStyle w:val="ListParagraph"/>
        <w:rPr>
          <w:rFonts w:eastAsiaTheme="minorEastAsia" w:cstheme="minorHAnsi"/>
          <w:sz w:val="24"/>
          <w:szCs w:val="24"/>
        </w:rPr>
      </w:pPr>
    </w:p>
    <w:p w14:paraId="4BC41899" w14:textId="788CE2D8" w:rsidR="002A5332" w:rsidRPr="00E80F67" w:rsidRDefault="002A5332" w:rsidP="002A5332">
      <w:pPr>
        <w:rPr>
          <w:color w:val="0070C0"/>
          <w:sz w:val="28"/>
          <w:szCs w:val="28"/>
        </w:rPr>
      </w:pPr>
      <w:r w:rsidRPr="00E80F67">
        <w:rPr>
          <w:b/>
          <w:color w:val="0070C0"/>
          <w:sz w:val="28"/>
          <w:szCs w:val="28"/>
        </w:rPr>
        <w:t xml:space="preserve">Problem </w:t>
      </w:r>
      <w:r w:rsidR="00E80F67" w:rsidRPr="00E80F67">
        <w:rPr>
          <w:b/>
          <w:color w:val="0070C0"/>
          <w:sz w:val="28"/>
          <w:szCs w:val="28"/>
        </w:rPr>
        <w:t>3</w:t>
      </w:r>
      <w:r w:rsidRPr="00E80F67">
        <w:rPr>
          <w:color w:val="0070C0"/>
          <w:sz w:val="28"/>
          <w:szCs w:val="28"/>
        </w:rPr>
        <w:t>.</w:t>
      </w:r>
    </w:p>
    <w:p w14:paraId="21AF9265" w14:textId="153EF756" w:rsidR="00CA29F8" w:rsidRDefault="00000000" w:rsidP="00732FF6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>denoted the lengths of life, in hundreds of hours, for components</w:t>
      </w:r>
      <w:r w:rsidR="00732FF6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 xml:space="preserve">of types I and II, respectively, in an electronic system. The joint density of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>is</w:t>
      </w:r>
    </w:p>
    <w:p w14:paraId="2BA3637B" w14:textId="77777777" w:rsidR="00732FF6" w:rsidRPr="00732FF6" w:rsidRDefault="00732FF6" w:rsidP="00732FF6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2E7C030D" w14:textId="702FF374" w:rsidR="00CC1862" w:rsidRPr="00AB2AE1" w:rsidRDefault="00732FF6" w:rsidP="00CC1862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theme="minorHAnsi"/>
              <w:color w:val="231F20"/>
              <w:sz w:val="24"/>
              <w:szCs w:val="24"/>
            </w:rPr>
            <w:lastRenderedPageBreak/>
            <m:t>f</m:t>
          </m:r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w:bookmarkStart w:id="1" w:name="_Hlk119024629"/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w:bookmarkEnd w:id="1"/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8</m:t>
                          </m:r>
                        </m:den>
                      </m:f>
                    </m:e>
                  </m:d>
                  <m:sSub>
                    <m:sSubPr>
                      <m:ctrlPr>
                        <w:rPr>
                          <w:rFonts w:ascii="Cambria Math" w:eastAsia="Times-Italic" w:hAnsi="Cambria Math" w:cstheme="minorHAnsi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(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-Italic" w:hAnsi="Cambria Math" w:cstheme="minorHAnsi"/>
                              <w:i/>
                              <w:iCs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-Italic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Times-Italic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)/2</m:t>
                      </m:r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,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         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>elsewhere</m:t>
                  </m:r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.      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3BD8B177" w14:textId="38552D04" w:rsidR="008664D2" w:rsidRPr="008664D2" w:rsidRDefault="008664D2" w:rsidP="008664D2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8664D2">
        <w:rPr>
          <w:rFonts w:eastAsia="Times-Roman" w:cstheme="minorHAnsi"/>
          <w:color w:val="231F20"/>
          <w:sz w:val="24"/>
          <w:szCs w:val="24"/>
        </w:rPr>
        <w:t xml:space="preserve">The cost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</m:oMath>
      <w:r w:rsidRPr="008664D2">
        <w:rPr>
          <w:rFonts w:eastAsia="Times-Italic" w:cstheme="minorHAnsi"/>
          <w:i/>
          <w:iCs/>
          <w:color w:val="231F20"/>
          <w:sz w:val="24"/>
          <w:szCs w:val="24"/>
        </w:rPr>
        <w:t xml:space="preserve"> </w:t>
      </w:r>
      <w:r w:rsidRPr="008664D2">
        <w:rPr>
          <w:rFonts w:eastAsia="Times-Roman" w:cstheme="minorHAnsi"/>
          <w:color w:val="231F20"/>
          <w:sz w:val="24"/>
          <w:szCs w:val="24"/>
        </w:rPr>
        <w:t>of replacing the two components depends upon their length of life at failure and is</w:t>
      </w:r>
    </w:p>
    <w:p w14:paraId="0EAF1849" w14:textId="77777777" w:rsidR="00AF273A" w:rsidRDefault="008664D2" w:rsidP="008664D2">
      <w:pPr>
        <w:rPr>
          <w:rFonts w:eastAsia="Times-Roman" w:cstheme="minorHAnsi"/>
          <w:color w:val="231F20"/>
          <w:sz w:val="24"/>
          <w:szCs w:val="24"/>
        </w:rPr>
      </w:pPr>
      <w:r w:rsidRPr="008664D2">
        <w:rPr>
          <w:rFonts w:eastAsia="Times-Roman" w:cstheme="minorHAnsi"/>
          <w:color w:val="231F20"/>
          <w:sz w:val="24"/>
          <w:szCs w:val="24"/>
        </w:rPr>
        <w:t xml:space="preserve">given by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 xml:space="preserve">C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=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50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2</m:t>
        </m:r>
        <w:bookmarkStart w:id="2" w:name="_Hlk119025080"/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4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bookmarkEnd w:id="2"/>
      <w:r w:rsidRPr="008664D2">
        <w:rPr>
          <w:rFonts w:eastAsia="Times-Roman" w:cstheme="minorHAnsi"/>
          <w:color w:val="231F20"/>
          <w:sz w:val="24"/>
          <w:szCs w:val="24"/>
        </w:rPr>
        <w:t xml:space="preserve">. </w:t>
      </w:r>
    </w:p>
    <w:p w14:paraId="623A9C71" w14:textId="4C6B7C48" w:rsidR="00CC1862" w:rsidRDefault="00BE4D1F" w:rsidP="008664D2">
      <w:pPr>
        <w:rPr>
          <w:rFonts w:eastAsia="Times-Roman" w:cstheme="minorHAnsi"/>
          <w:color w:val="231F20"/>
          <w:sz w:val="24"/>
          <w:szCs w:val="24"/>
        </w:rPr>
      </w:pPr>
      <w:r w:rsidRPr="00061C91">
        <w:rPr>
          <w:rFonts w:eastAsia="Times-Roman" w:cstheme="minorHAnsi"/>
          <w:b/>
          <w:bCs/>
          <w:color w:val="231F20"/>
          <w:sz w:val="24"/>
          <w:szCs w:val="24"/>
        </w:rPr>
        <w:t>(1).</w:t>
      </w:r>
      <w:r>
        <w:rPr>
          <w:rFonts w:eastAsia="Times-Roman" w:cstheme="minorHAnsi"/>
          <w:color w:val="231F20"/>
          <w:sz w:val="24"/>
          <w:szCs w:val="24"/>
        </w:rPr>
        <w:t xml:space="preserve"> </w:t>
      </w:r>
      <w:r w:rsidR="008664D2" w:rsidRPr="008664D2">
        <w:rPr>
          <w:rFonts w:eastAsia="Times-Roman" w:cstheme="minorHAnsi"/>
          <w:color w:val="231F20"/>
          <w:sz w:val="24"/>
          <w:szCs w:val="24"/>
        </w:rPr>
        <w:t xml:space="preserve">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E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</m:oMath>
      <w:r w:rsidR="008664D2" w:rsidRPr="008664D2">
        <w:rPr>
          <w:rFonts w:eastAsia="RMTMI" w:cstheme="minorHAnsi"/>
          <w:i/>
          <w:iCs/>
          <w:color w:val="231F20"/>
          <w:sz w:val="24"/>
          <w:szCs w:val="24"/>
        </w:rPr>
        <w:t xml:space="preserve"> </w:t>
      </w:r>
      <w:r w:rsidR="008664D2" w:rsidRPr="008664D2">
        <w:rPr>
          <w:rFonts w:eastAsia="Times-Roman" w:cstheme="minorHAnsi"/>
          <w:color w:val="231F20"/>
          <w:sz w:val="24"/>
          <w:szCs w:val="24"/>
        </w:rPr>
        <w:t xml:space="preserve">a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V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528BAD99" w14:textId="29254BA8" w:rsidR="00BE4D1F" w:rsidRDefault="00BE4D1F" w:rsidP="008664D2">
      <w:pPr>
        <w:rPr>
          <w:rFonts w:ascii="Times-Roman" w:eastAsia="Times-Roman" w:cs="Times-Roman"/>
          <w:color w:val="231F20"/>
          <w:sz w:val="18"/>
          <w:szCs w:val="18"/>
        </w:rPr>
      </w:pPr>
      <w:r w:rsidRPr="00061C91">
        <w:rPr>
          <w:rFonts w:eastAsia="Times-Roman" w:cstheme="minorHAnsi"/>
          <w:b/>
          <w:bCs/>
          <w:color w:val="231F20"/>
          <w:sz w:val="24"/>
          <w:szCs w:val="24"/>
        </w:rPr>
        <w:t>(2).</w:t>
      </w:r>
      <w:r>
        <w:rPr>
          <w:rFonts w:eastAsia="Times-Roman" w:cstheme="minorHAnsi"/>
          <w:color w:val="231F20"/>
          <w:sz w:val="24"/>
          <w:szCs w:val="24"/>
        </w:rPr>
        <w:t xml:space="preserve"> Let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U 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2664A0">
        <w:rPr>
          <w:rFonts w:eastAsia="Times-Roman" w:cstheme="minorHAnsi"/>
          <w:iCs/>
          <w:color w:val="231F20"/>
          <w:sz w:val="24"/>
          <w:szCs w:val="24"/>
        </w:rPr>
        <w:t xml:space="preserve"> and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W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CD36B8">
        <w:rPr>
          <w:rFonts w:eastAsia="Times-Roman" w:cstheme="minorHAnsi"/>
          <w:iCs/>
          <w:color w:val="231F20"/>
          <w:sz w:val="24"/>
          <w:szCs w:val="24"/>
        </w:rPr>
        <w:t xml:space="preserve">. Find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COV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, 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W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)</m:t>
        </m:r>
      </m:oMath>
    </w:p>
    <w:sectPr w:rsidR="00BE4D1F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8D6D00" w14:textId="77777777" w:rsidR="00A92410" w:rsidRDefault="00A92410" w:rsidP="006B4520">
      <w:pPr>
        <w:spacing w:after="0" w:line="240" w:lineRule="auto"/>
      </w:pPr>
      <w:r>
        <w:separator/>
      </w:r>
    </w:p>
  </w:endnote>
  <w:endnote w:type="continuationSeparator" w:id="0">
    <w:p w14:paraId="7BB78022" w14:textId="77777777" w:rsidR="00A92410" w:rsidRDefault="00A92410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-Italic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C23AF" w14:textId="77777777" w:rsidR="00A92410" w:rsidRDefault="00A92410" w:rsidP="006B4520">
      <w:pPr>
        <w:spacing w:after="0" w:line="240" w:lineRule="auto"/>
      </w:pPr>
      <w:r>
        <w:separator/>
      </w:r>
    </w:p>
  </w:footnote>
  <w:footnote w:type="continuationSeparator" w:id="0">
    <w:p w14:paraId="47238C4B" w14:textId="77777777" w:rsidR="00A92410" w:rsidRDefault="00A92410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446121"/>
    <w:multiLevelType w:val="hybridMultilevel"/>
    <w:tmpl w:val="B2B8D4CC"/>
    <w:lvl w:ilvl="0" w:tplc="FF90DAE2">
      <w:start w:val="1"/>
      <w:numFmt w:val="decimal"/>
      <w:lvlText w:val="(%1)"/>
      <w:lvlJc w:val="left"/>
      <w:pPr>
        <w:ind w:left="720" w:hanging="360"/>
      </w:pPr>
      <w:rPr>
        <w:rFonts w:eastAsia="Optima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  <w:num w:numId="15" w16cid:durableId="10094805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sFANpLTf0tAAAA"/>
  </w:docVars>
  <w:rsids>
    <w:rsidRoot w:val="008C41B3"/>
    <w:rsid w:val="00003A1E"/>
    <w:rsid w:val="00010832"/>
    <w:rsid w:val="00044613"/>
    <w:rsid w:val="0004671E"/>
    <w:rsid w:val="00061C91"/>
    <w:rsid w:val="000B1922"/>
    <w:rsid w:val="0010155D"/>
    <w:rsid w:val="00112BA7"/>
    <w:rsid w:val="00113137"/>
    <w:rsid w:val="00132BE7"/>
    <w:rsid w:val="001523D9"/>
    <w:rsid w:val="00154374"/>
    <w:rsid w:val="001704C8"/>
    <w:rsid w:val="00173FCC"/>
    <w:rsid w:val="00183F1E"/>
    <w:rsid w:val="00192E00"/>
    <w:rsid w:val="001A25EA"/>
    <w:rsid w:val="001A5124"/>
    <w:rsid w:val="001A6769"/>
    <w:rsid w:val="001B3E66"/>
    <w:rsid w:val="001C223B"/>
    <w:rsid w:val="001C54C6"/>
    <w:rsid w:val="001C708E"/>
    <w:rsid w:val="001E54E8"/>
    <w:rsid w:val="001E70CC"/>
    <w:rsid w:val="00200511"/>
    <w:rsid w:val="00204F4D"/>
    <w:rsid w:val="00217DCC"/>
    <w:rsid w:val="002348F4"/>
    <w:rsid w:val="00257BC0"/>
    <w:rsid w:val="002664A0"/>
    <w:rsid w:val="00292E9C"/>
    <w:rsid w:val="00293C20"/>
    <w:rsid w:val="00295652"/>
    <w:rsid w:val="002A1A4C"/>
    <w:rsid w:val="002A5332"/>
    <w:rsid w:val="002B3968"/>
    <w:rsid w:val="002B56EF"/>
    <w:rsid w:val="002D3FFE"/>
    <w:rsid w:val="002E710A"/>
    <w:rsid w:val="0031727D"/>
    <w:rsid w:val="003358F8"/>
    <w:rsid w:val="0034292E"/>
    <w:rsid w:val="0035007F"/>
    <w:rsid w:val="003537C3"/>
    <w:rsid w:val="003716CC"/>
    <w:rsid w:val="00372700"/>
    <w:rsid w:val="0037382A"/>
    <w:rsid w:val="00397E89"/>
    <w:rsid w:val="003B5FAE"/>
    <w:rsid w:val="003E2930"/>
    <w:rsid w:val="003F534E"/>
    <w:rsid w:val="003F77FD"/>
    <w:rsid w:val="00406F59"/>
    <w:rsid w:val="00407ADD"/>
    <w:rsid w:val="0041547A"/>
    <w:rsid w:val="0041613C"/>
    <w:rsid w:val="00420A4C"/>
    <w:rsid w:val="0042292C"/>
    <w:rsid w:val="00423E6F"/>
    <w:rsid w:val="004432ED"/>
    <w:rsid w:val="00450CCD"/>
    <w:rsid w:val="004531A2"/>
    <w:rsid w:val="004547CE"/>
    <w:rsid w:val="004A2B32"/>
    <w:rsid w:val="004D1E6E"/>
    <w:rsid w:val="004D4399"/>
    <w:rsid w:val="004E0D7F"/>
    <w:rsid w:val="004E312B"/>
    <w:rsid w:val="004F0509"/>
    <w:rsid w:val="0053570F"/>
    <w:rsid w:val="0057257B"/>
    <w:rsid w:val="00577449"/>
    <w:rsid w:val="00591E9F"/>
    <w:rsid w:val="005A5B29"/>
    <w:rsid w:val="005E18A2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700B83"/>
    <w:rsid w:val="00707411"/>
    <w:rsid w:val="00712398"/>
    <w:rsid w:val="00732FF6"/>
    <w:rsid w:val="007408F1"/>
    <w:rsid w:val="007501CB"/>
    <w:rsid w:val="00753716"/>
    <w:rsid w:val="00754BC0"/>
    <w:rsid w:val="00787176"/>
    <w:rsid w:val="007D0AB9"/>
    <w:rsid w:val="007D1D8C"/>
    <w:rsid w:val="007F2DE3"/>
    <w:rsid w:val="007F4A83"/>
    <w:rsid w:val="00802F56"/>
    <w:rsid w:val="00822FB5"/>
    <w:rsid w:val="00857A86"/>
    <w:rsid w:val="00863C9A"/>
    <w:rsid w:val="008664D2"/>
    <w:rsid w:val="00885131"/>
    <w:rsid w:val="008866D1"/>
    <w:rsid w:val="008A2ED0"/>
    <w:rsid w:val="008B6878"/>
    <w:rsid w:val="008C41B3"/>
    <w:rsid w:val="008C64B8"/>
    <w:rsid w:val="008C6A40"/>
    <w:rsid w:val="008E4CD1"/>
    <w:rsid w:val="009062BE"/>
    <w:rsid w:val="009417A7"/>
    <w:rsid w:val="0096297B"/>
    <w:rsid w:val="00963221"/>
    <w:rsid w:val="0097397D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21618"/>
    <w:rsid w:val="00A54230"/>
    <w:rsid w:val="00A63F12"/>
    <w:rsid w:val="00A67BE4"/>
    <w:rsid w:val="00A8482E"/>
    <w:rsid w:val="00A916FC"/>
    <w:rsid w:val="00A92410"/>
    <w:rsid w:val="00AB2AE1"/>
    <w:rsid w:val="00AB5950"/>
    <w:rsid w:val="00AC70A1"/>
    <w:rsid w:val="00AE182D"/>
    <w:rsid w:val="00AF273A"/>
    <w:rsid w:val="00B2146E"/>
    <w:rsid w:val="00B316A8"/>
    <w:rsid w:val="00B479F2"/>
    <w:rsid w:val="00B66FF1"/>
    <w:rsid w:val="00B92092"/>
    <w:rsid w:val="00BA5C46"/>
    <w:rsid w:val="00BA772F"/>
    <w:rsid w:val="00BB0ECB"/>
    <w:rsid w:val="00BB75DC"/>
    <w:rsid w:val="00BB793C"/>
    <w:rsid w:val="00BE4D1F"/>
    <w:rsid w:val="00BF3D14"/>
    <w:rsid w:val="00C00EC0"/>
    <w:rsid w:val="00C21E73"/>
    <w:rsid w:val="00C471B1"/>
    <w:rsid w:val="00C578F5"/>
    <w:rsid w:val="00C61C8C"/>
    <w:rsid w:val="00C63209"/>
    <w:rsid w:val="00C63799"/>
    <w:rsid w:val="00C64BF4"/>
    <w:rsid w:val="00C72F9A"/>
    <w:rsid w:val="00C74ED3"/>
    <w:rsid w:val="00C8563B"/>
    <w:rsid w:val="00CA29F8"/>
    <w:rsid w:val="00CC1862"/>
    <w:rsid w:val="00CD36B8"/>
    <w:rsid w:val="00CE33FB"/>
    <w:rsid w:val="00D046B7"/>
    <w:rsid w:val="00D06929"/>
    <w:rsid w:val="00D10EB2"/>
    <w:rsid w:val="00D45EEB"/>
    <w:rsid w:val="00D47336"/>
    <w:rsid w:val="00D64467"/>
    <w:rsid w:val="00D656BD"/>
    <w:rsid w:val="00D74821"/>
    <w:rsid w:val="00D76370"/>
    <w:rsid w:val="00D77052"/>
    <w:rsid w:val="00D82B1B"/>
    <w:rsid w:val="00D92519"/>
    <w:rsid w:val="00DB2C7B"/>
    <w:rsid w:val="00E04A1E"/>
    <w:rsid w:val="00E110D6"/>
    <w:rsid w:val="00E11832"/>
    <w:rsid w:val="00E12ADF"/>
    <w:rsid w:val="00E12C49"/>
    <w:rsid w:val="00E3063B"/>
    <w:rsid w:val="00E50DC8"/>
    <w:rsid w:val="00E77622"/>
    <w:rsid w:val="00E80F67"/>
    <w:rsid w:val="00EA0F3A"/>
    <w:rsid w:val="00EC45AD"/>
    <w:rsid w:val="00EE668B"/>
    <w:rsid w:val="00EF00D2"/>
    <w:rsid w:val="00EF4DCF"/>
    <w:rsid w:val="00F4406D"/>
    <w:rsid w:val="00F46343"/>
    <w:rsid w:val="00F50559"/>
    <w:rsid w:val="00F51F0E"/>
    <w:rsid w:val="00F5467C"/>
    <w:rsid w:val="00F564C4"/>
    <w:rsid w:val="00F84D8D"/>
    <w:rsid w:val="00F96B2A"/>
    <w:rsid w:val="00FA2F20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8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3</cp:revision>
  <cp:lastPrinted>2024-11-12T19:14:00Z</cp:lastPrinted>
  <dcterms:created xsi:type="dcterms:W3CDTF">2024-11-12T19:14:00Z</dcterms:created>
  <dcterms:modified xsi:type="dcterms:W3CDTF">2024-11-12T19:14:00Z</dcterms:modified>
</cp:coreProperties>
</file>